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DD3BF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X717e0e7764ed686bc4a2a4091e0088031293783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1. A set of one-dimensional data points is given to you: 5, 10, 15, 20, 25, 30, 35. Assume that k = 2 and that the first set of random centroid is 15, 32, and that the second set is 12, 30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. ?</w:t>
      </w:r>
      <w:bookmarkEnd w:id="0"/>
      <w:proofErr w:type="gramEnd"/>
    </w:p>
    <w:p w14:paraId="78713FFE" w14:textId="77777777" w:rsidR="00C147E8" w:rsidRPr="00CC3AA0" w:rsidRDefault="00302AB7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Using the k-means method, create two clusters for each set of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ce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ntroid</w:t>
      </w:r>
      <w:proofErr w:type="gramEnd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escribed above.</w:t>
      </w:r>
    </w:p>
    <w:p w14:paraId="2BB0EBE9" w14:textId="77777777" w:rsidR="00C147E8" w:rsidRPr="00CC3AA0" w:rsidRDefault="00302AB7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For each set of centroid values, calculate the SSE.</w:t>
      </w:r>
    </w:p>
    <w:p w14:paraId="3D570E34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FC8C272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X943819c5b538ee8c84dcb96b4546f882e044a13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Describe how the Market Basket Research makes use of association analysis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concepts ?</w:t>
      </w:r>
      <w:bookmarkEnd w:id="1"/>
      <w:proofErr w:type="gramEnd"/>
    </w:p>
    <w:p w14:paraId="63D87C48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324D371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X39fd705f4f431657e83c87ddc990167242655d6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 Give an example of the Apriori algorithm for learning association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rules ?</w:t>
      </w:r>
      <w:bookmarkEnd w:id="2"/>
      <w:proofErr w:type="gramEnd"/>
    </w:p>
    <w:p w14:paraId="36D03E23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ECA55F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" w:name="X63146ed7f16d8f9171398662eef6b1699ae02ac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4. In hierar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hical clustering, how is the distance between clusters measured? Explain how this metric is used to decide when to end the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iteration ?</w:t>
      </w:r>
      <w:bookmarkEnd w:id="3"/>
      <w:proofErr w:type="gramEnd"/>
    </w:p>
    <w:p w14:paraId="2A912A7E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E17FCB7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X636844637e3e1c628b66d6309095683191ceddc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5. In the k-means algorithm, how do you recompute the cluster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centroids ?</w:t>
      </w:r>
      <w:bookmarkEnd w:id="4"/>
      <w:proofErr w:type="gramEnd"/>
    </w:p>
    <w:p w14:paraId="1946C343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ABD9F74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" w:name="X4ffeda17b496134d282d6fde049c5e245490853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6. At the start of the clustering exercise, 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iscuss one method for determining the required number of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clusters ?</w:t>
      </w:r>
      <w:bookmarkEnd w:id="5"/>
      <w:proofErr w:type="gramEnd"/>
    </w:p>
    <w:p w14:paraId="679B153B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8A6E72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Xf89860e2d171b18bec6c380c009e609cdf81a07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7. Discuss the k-means algorithm's advantages and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disadvantages ?</w:t>
      </w:r>
      <w:bookmarkEnd w:id="6"/>
      <w:proofErr w:type="gramEnd"/>
    </w:p>
    <w:p w14:paraId="30BBE87A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3D25ABA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X119195807b6be8475f4c8f27bf83a4f7bc0ddb0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8. Draw a diagram to demonstrate the principle of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clustering ?</w:t>
      </w:r>
      <w:bookmarkEnd w:id="7"/>
      <w:proofErr w:type="gramEnd"/>
    </w:p>
    <w:p w14:paraId="27EF5336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57F697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X0bf1f498027d461337b3a31baa02cd9bf4ebdd4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9. During your study, you discovered seven findings, wh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ch are listed in the data points below. Using the K-means algorithm, you want to build three clusters from these observations. The clusters C1, C2, and C3 have the following findings after the first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iteration ?</w:t>
      </w:r>
      <w:bookmarkEnd w:id="8"/>
      <w:proofErr w:type="gramEnd"/>
    </w:p>
    <w:p w14:paraId="009BCCA3" w14:textId="77777777" w:rsidR="00C147E8" w:rsidRPr="00CC3AA0" w:rsidRDefault="00302AB7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1: (2,2), (4,4), (6,6); C2: (2,2), (4,4), (</w:t>
      </w:r>
      <w:r w:rsidRPr="00CC3AA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6,6); C3: (2,2), (4,4),</w:t>
      </w:r>
    </w:p>
    <w:p w14:paraId="74062B28" w14:textId="77777777" w:rsidR="00C147E8" w:rsidRPr="00CC3AA0" w:rsidRDefault="00302AB7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2: (0,4), (4,0), (0,4), (0,4), (0,4), (0,4), (0,4), (0,4), (0,</w:t>
      </w:r>
    </w:p>
    <w:p w14:paraId="2BB2823D" w14:textId="77777777" w:rsidR="00C147E8" w:rsidRPr="00CC3AA0" w:rsidRDefault="00302AB7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3: (5,5) and (9,9)</w:t>
      </w:r>
    </w:p>
    <w:p w14:paraId="7A3B21F8" w14:textId="77777777" w:rsidR="00C147E8" w:rsidRPr="00CC3AA0" w:rsidRDefault="00302AB7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What would the cluster centroids be if you were to run a second iteration? What would this clustering's SSE be?</w:t>
      </w:r>
    </w:p>
    <w:p w14:paraId="49930FB2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9CDE905" w14:textId="77777777" w:rsidR="00C147E8" w:rsidRPr="00CC3AA0" w:rsidRDefault="00302AB7">
      <w:pPr>
        <w:pStyle w:val="Heading5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Xef13804032efb007095a6e28273b6c89a7ba5fa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10. In a software project, the team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s attempting to determine if software flaws discovered during testing are identical. Based on the text analytics of the defect details, they decided to build 5 clusters of related defects. Any new defect formed after the 5 clusters of defects have been i</w:t>
      </w:r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ntified must be listed as one of the forms identified by clustering. A simple diagram can be used to explain this process. Assume you have 20 defect data points that are clustered into 5 clusters and you used the k-means </w:t>
      </w:r>
      <w:proofErr w:type="gramStart"/>
      <w:r w:rsidRPr="00CC3AA0">
        <w:rPr>
          <w:rFonts w:ascii="Times New Roman" w:hAnsi="Times New Roman" w:cs="Times New Roman"/>
          <w:color w:val="000000" w:themeColor="text1"/>
          <w:sz w:val="28"/>
          <w:szCs w:val="28"/>
        </w:rPr>
        <w:t>algorithm ?</w:t>
      </w:r>
      <w:bookmarkEnd w:id="9"/>
      <w:proofErr w:type="gramEnd"/>
    </w:p>
    <w:p w14:paraId="5B7137FC" w14:textId="77777777" w:rsidR="00C147E8" w:rsidRPr="00CC3AA0" w:rsidRDefault="00C147E8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C147E8" w:rsidRPr="00CC3A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8813F" w14:textId="77777777" w:rsidR="00302AB7" w:rsidRDefault="00302AB7">
      <w:pPr>
        <w:spacing w:after="0"/>
      </w:pPr>
      <w:r>
        <w:separator/>
      </w:r>
    </w:p>
  </w:endnote>
  <w:endnote w:type="continuationSeparator" w:id="0">
    <w:p w14:paraId="23198D72" w14:textId="77777777" w:rsidR="00302AB7" w:rsidRDefault="00302A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05E1B" w14:textId="77777777" w:rsidR="00302AB7" w:rsidRDefault="00302AB7">
      <w:r>
        <w:separator/>
      </w:r>
    </w:p>
  </w:footnote>
  <w:footnote w:type="continuationSeparator" w:id="0">
    <w:p w14:paraId="167A3D11" w14:textId="77777777" w:rsidR="00302AB7" w:rsidRDefault="00302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512D9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6E81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B3237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2AB7"/>
    <w:rsid w:val="004E29B3"/>
    <w:rsid w:val="00590D07"/>
    <w:rsid w:val="00784D58"/>
    <w:rsid w:val="008D6863"/>
    <w:rsid w:val="00B86B75"/>
    <w:rsid w:val="00BC48D5"/>
    <w:rsid w:val="00C147E8"/>
    <w:rsid w:val="00C36279"/>
    <w:rsid w:val="00CC3A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7A99C"/>
  <w15:docId w15:val="{7998F0F0-A6AB-4E78-B5BE-8AF878F35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6</Characters>
  <Application>Microsoft Office Word</Application>
  <DocSecurity>0</DocSecurity>
  <Lines>14</Lines>
  <Paragraphs>4</Paragraphs>
  <ScaleCrop>false</ScaleCrop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23T06:24:00Z</dcterms:created>
  <dcterms:modified xsi:type="dcterms:W3CDTF">2022-01-2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